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01"/>
        <w:gridCol w:w="9669"/>
      </w:tblGrid>
      <w:tr w:rsidR="00F00E4D" w:rsidRPr="00AE6A8E" w:rsidTr="00916D42">
        <w:trPr>
          <w:trHeight w:val="280"/>
        </w:trPr>
        <w:tc>
          <w:tcPr>
            <w:tcW w:w="1101" w:type="dxa"/>
            <w:shd w:val="clear" w:color="auto" w:fill="auto"/>
          </w:tcPr>
          <w:p w:rsidR="00F00E4D" w:rsidRPr="00AE6A8E" w:rsidRDefault="00F00E4D" w:rsidP="001D2C3B">
            <w:pPr>
              <w:rPr>
                <w:i/>
                <w:sz w:val="18"/>
              </w:rPr>
            </w:pPr>
          </w:p>
        </w:tc>
        <w:tc>
          <w:tcPr>
            <w:tcW w:w="9669" w:type="dxa"/>
            <w:shd w:val="clear" w:color="auto" w:fill="auto"/>
          </w:tcPr>
          <w:p w:rsidR="001D2C3B" w:rsidRPr="00AE6A8E" w:rsidRDefault="001D2C3B" w:rsidP="001D2C3B">
            <w:pPr>
              <w:widowControl w:val="0"/>
              <w:autoSpaceDE w:val="0"/>
              <w:autoSpaceDN w:val="0"/>
              <w:adjustRightInd w:val="0"/>
              <w:spacing w:before="68"/>
              <w:jc w:val="right"/>
              <w:rPr>
                <w:b/>
              </w:rPr>
            </w:pPr>
            <w:r w:rsidRPr="00AE6A8E">
              <w:rPr>
                <w:b/>
                <w:bCs/>
                <w:i/>
                <w:iCs/>
                <w:sz w:val="16"/>
                <w:szCs w:val="16"/>
              </w:rPr>
              <w:tab/>
            </w:r>
            <w:r w:rsidR="0005163A" w:rsidRPr="00AE6A8E">
              <w:rPr>
                <w:b/>
              </w:rPr>
              <w:t>Załącznik 2</w:t>
            </w:r>
          </w:p>
          <w:p w:rsidR="00F00E4D" w:rsidRPr="00AE6A8E" w:rsidRDefault="00F00E4D" w:rsidP="001D2C3B">
            <w:pPr>
              <w:tabs>
                <w:tab w:val="left" w:pos="360"/>
              </w:tabs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:rsidR="00F00E4D" w:rsidRPr="00AE6A8E" w:rsidRDefault="00F00E4D" w:rsidP="00F00E4D">
      <w:pPr>
        <w:autoSpaceDE w:val="0"/>
        <w:autoSpaceDN w:val="0"/>
        <w:adjustRightInd w:val="0"/>
        <w:ind w:left="6372"/>
        <w:jc w:val="both"/>
        <w:rPr>
          <w:bCs/>
          <w:sz w:val="18"/>
          <w:szCs w:val="18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654"/>
        <w:gridCol w:w="1418"/>
      </w:tblGrid>
      <w:tr w:rsidR="008A0CE7" w:rsidRPr="00AE6A8E" w:rsidTr="00DB6C32">
        <w:trPr>
          <w:cantSplit/>
          <w:trHeight w:val="1211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A0CE7" w:rsidRPr="00AE6A8E" w:rsidRDefault="00871C59" w:rsidP="008A0CE7">
            <w:pPr>
              <w:pStyle w:val="NormalnyWeb"/>
              <w:spacing w:before="0" w:beforeAutospacing="0" w:after="0" w:afterAutospacing="0"/>
              <w:ind w:right="-57"/>
              <w:rPr>
                <w:rFonts w:ascii="Times New Roman" w:hAnsi="Times New Roman" w:cs="Times New Roman"/>
                <w:sz w:val="20"/>
              </w:rPr>
            </w:pPr>
            <w:r w:rsidRPr="00AE6A8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A5BC06" wp14:editId="052B098D">
                  <wp:extent cx="750570" cy="75057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D21F1" w:rsidRPr="00AE6A8E" w:rsidRDefault="0048766E" w:rsidP="00BD21F1">
            <w:pPr>
              <w:pStyle w:val="NormalnyWeb"/>
              <w:spacing w:before="0" w:beforeAutospacing="0" w:after="60" w:afterAutospacing="0"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E6A8E">
              <w:rPr>
                <w:rFonts w:ascii="Times New Roman" w:hAnsi="Times New Roman" w:cs="Times New Roman"/>
                <w:b/>
                <w:sz w:val="20"/>
              </w:rPr>
              <w:t>W</w:t>
            </w:r>
            <w:r w:rsidR="0060767F" w:rsidRPr="00AE6A8E">
              <w:rPr>
                <w:rFonts w:ascii="Times New Roman" w:hAnsi="Times New Roman" w:cs="Times New Roman"/>
                <w:b/>
                <w:sz w:val="20"/>
              </w:rPr>
              <w:t>niosek konkursowy w trybie pkt. III/</w:t>
            </w:r>
            <w:r w:rsidR="0005163A" w:rsidRPr="00AE6A8E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A0CE7" w:rsidRPr="00AE6A8E" w:rsidRDefault="00AB24CE" w:rsidP="00DB6C32">
            <w:pPr>
              <w:pStyle w:val="NormalnyWeb"/>
              <w:spacing w:before="40" w:beforeAutospacing="0" w:after="0" w:afterAutospacing="0"/>
              <w:ind w:left="34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4E22995F" wp14:editId="2062A9DB">
                  <wp:extent cx="771525" cy="771525"/>
                  <wp:effectExtent l="0" t="0" r="9525" b="952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00E4D" w:rsidRPr="00AE6A8E" w:rsidRDefault="00F00E4D" w:rsidP="00F00E4D"/>
    <w:tbl>
      <w:tblPr>
        <w:tblW w:w="10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78"/>
        <w:gridCol w:w="3686"/>
        <w:gridCol w:w="768"/>
        <w:gridCol w:w="843"/>
        <w:gridCol w:w="2126"/>
        <w:gridCol w:w="2555"/>
      </w:tblGrid>
      <w:tr w:rsidR="004E7934" w:rsidRPr="00AE6A8E" w:rsidTr="00F12177">
        <w:trPr>
          <w:trHeight w:val="550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  <w:bookmarkStart w:id="0" w:name="_Ref345779969"/>
          </w:p>
        </w:tc>
        <w:bookmarkEnd w:id="0"/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CA35B1">
            <w:pPr>
              <w:rPr>
                <w:b/>
              </w:rPr>
            </w:pPr>
            <w:r w:rsidRPr="00AE6A8E">
              <w:rPr>
                <w:b/>
              </w:rPr>
              <w:t xml:space="preserve">Kierownik </w:t>
            </w:r>
            <w:r w:rsidR="00B81EB2" w:rsidRPr="00AE6A8E">
              <w:rPr>
                <w:b/>
              </w:rPr>
              <w:t>p</w:t>
            </w:r>
            <w:r w:rsidRPr="00AE6A8E">
              <w:rPr>
                <w:b/>
              </w:rPr>
              <w:t>rojektu</w:t>
            </w:r>
          </w:p>
          <w:p w:rsidR="004E7934" w:rsidRPr="00AE6A8E" w:rsidRDefault="004E7934" w:rsidP="00CA35B1">
            <w:pPr>
              <w:rPr>
                <w:i/>
              </w:rPr>
            </w:pPr>
            <w:r w:rsidRPr="00AE6A8E">
              <w:rPr>
                <w:i/>
                <w:sz w:val="22"/>
              </w:rPr>
              <w:t>stopień/tytuł naukowy, imię i nazwisk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DB6C32">
            <w:pPr>
              <w:rPr>
                <w:sz w:val="22"/>
              </w:rPr>
            </w:pPr>
          </w:p>
        </w:tc>
      </w:tr>
      <w:tr w:rsidR="004E7934" w:rsidRPr="00AE6A8E" w:rsidTr="00916D42">
        <w:trPr>
          <w:trHeight w:val="415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437FC0">
            <w:pPr>
              <w:rPr>
                <w:b/>
              </w:rPr>
            </w:pPr>
            <w:r w:rsidRPr="00AE6A8E">
              <w:rPr>
                <w:b/>
              </w:rPr>
              <w:t xml:space="preserve">Jednostka organizacyjna </w:t>
            </w:r>
            <w:proofErr w:type="spellStart"/>
            <w:r w:rsidR="00BF7BF8" w:rsidRPr="00AE6A8E">
              <w:rPr>
                <w:b/>
              </w:rPr>
              <w:t>WI</w:t>
            </w:r>
            <w:r w:rsidR="00BD2E87" w:rsidRPr="00AE6A8E">
              <w:rPr>
                <w:b/>
              </w:rPr>
              <w:t>Li</w:t>
            </w:r>
            <w:r w:rsidR="00437FC0" w:rsidRPr="00AE6A8E">
              <w:rPr>
                <w:b/>
              </w:rPr>
              <w:t>T</w:t>
            </w:r>
            <w:proofErr w:type="spellEnd"/>
            <w:r w:rsidRPr="00AE6A8E">
              <w:rPr>
                <w:b/>
              </w:rPr>
              <w:t xml:space="preserve"> 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237A07">
            <w:pPr>
              <w:rPr>
                <w:sz w:val="22"/>
              </w:rPr>
            </w:pPr>
          </w:p>
        </w:tc>
      </w:tr>
      <w:tr w:rsidR="00437FC0" w:rsidRPr="00AE6A8E" w:rsidTr="00916D42">
        <w:trPr>
          <w:trHeight w:val="513"/>
          <w:jc w:val="center"/>
        </w:trPr>
        <w:tc>
          <w:tcPr>
            <w:tcW w:w="3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AE6A8E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AE6A8E" w:rsidRDefault="00437FC0" w:rsidP="008F2047">
            <w:pPr>
              <w:rPr>
                <w:b/>
              </w:rPr>
            </w:pPr>
            <w:r w:rsidRPr="00AE6A8E">
              <w:rPr>
                <w:b/>
              </w:rPr>
              <w:t xml:space="preserve">Nr projektu </w:t>
            </w:r>
          </w:p>
        </w:tc>
        <w:tc>
          <w:tcPr>
            <w:tcW w:w="629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437FC0" w:rsidRPr="00AE6A8E" w:rsidRDefault="003347B5" w:rsidP="003347B5">
            <w:pPr>
              <w:rPr>
                <w:sz w:val="22"/>
              </w:rPr>
            </w:pPr>
            <w:r w:rsidRPr="00AE6A8E">
              <w:rPr>
                <w:i/>
                <w:sz w:val="18"/>
              </w:rPr>
              <w:t>Uzupełnić po zatwierdzeniu:</w:t>
            </w:r>
            <w:r w:rsidRPr="00AE6A8E">
              <w:rPr>
                <w:sz w:val="18"/>
              </w:rPr>
              <w:t xml:space="preserve">  </w:t>
            </w:r>
          </w:p>
        </w:tc>
      </w:tr>
      <w:tr w:rsidR="00437FC0" w:rsidRPr="00AE6A8E" w:rsidTr="00916D42">
        <w:trPr>
          <w:trHeight w:val="421"/>
          <w:jc w:val="center"/>
        </w:trPr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A71037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05004D" w:rsidP="00437FC0">
            <w:pPr>
              <w:rPr>
                <w:b/>
                <w:sz w:val="22"/>
                <w:vertAlign w:val="superscript"/>
              </w:rPr>
            </w:pPr>
            <w:r w:rsidRPr="00AE6A8E">
              <w:rPr>
                <w:b/>
                <w:sz w:val="22"/>
              </w:rPr>
              <w:t xml:space="preserve">Uczestnicy projektu z </w:t>
            </w:r>
            <w:proofErr w:type="spellStart"/>
            <w:r w:rsidRPr="00AE6A8E">
              <w:rPr>
                <w:b/>
                <w:sz w:val="22"/>
              </w:rPr>
              <w:t>WI</w:t>
            </w:r>
            <w:r w:rsidR="00BD2E87" w:rsidRPr="00AE6A8E">
              <w:rPr>
                <w:b/>
                <w:sz w:val="22"/>
              </w:rPr>
              <w:t>Li</w:t>
            </w:r>
            <w:r w:rsidR="00437FC0" w:rsidRPr="00AE6A8E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237A07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Liczba :</w:t>
            </w:r>
          </w:p>
          <w:p w:rsidR="00437FC0" w:rsidRPr="00AE6A8E" w:rsidRDefault="00437FC0" w:rsidP="00237A07">
            <w:pPr>
              <w:rPr>
                <w:i/>
                <w:sz w:val="18"/>
              </w:rPr>
            </w:pPr>
          </w:p>
          <w:p w:rsidR="00437FC0" w:rsidRPr="00AE6A8E" w:rsidRDefault="00437FC0" w:rsidP="00237A07">
            <w:pPr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6FC" w:rsidRPr="00AE6A8E" w:rsidRDefault="00B726FC" w:rsidP="00B726FC">
            <w:pPr>
              <w:rPr>
                <w:i/>
                <w:sz w:val="20"/>
              </w:rPr>
            </w:pPr>
            <w:r w:rsidRPr="00AE6A8E">
              <w:rPr>
                <w:i/>
                <w:sz w:val="20"/>
              </w:rPr>
              <w:t>Wymienić </w:t>
            </w:r>
            <w:r w:rsidR="00780633" w:rsidRPr="00AE6A8E">
              <w:rPr>
                <w:i/>
                <w:sz w:val="20"/>
              </w:rPr>
              <w:t>(</w:t>
            </w:r>
            <w:r w:rsidR="001D5905">
              <w:rPr>
                <w:i/>
                <w:sz w:val="20"/>
              </w:rPr>
              <w:t>l</w:t>
            </w:r>
            <w:r w:rsidR="00780633" w:rsidRPr="00AE6A8E">
              <w:rPr>
                <w:i/>
                <w:sz w:val="20"/>
              </w:rPr>
              <w:t>p</w:t>
            </w:r>
            <w:r w:rsidR="00C24B6A" w:rsidRPr="00AE6A8E">
              <w:rPr>
                <w:i/>
                <w:sz w:val="20"/>
              </w:rPr>
              <w:t>.,</w:t>
            </w:r>
            <w:r w:rsidR="00780633" w:rsidRPr="00AE6A8E">
              <w:t xml:space="preserve"> </w:t>
            </w:r>
            <w:r w:rsidR="00780633" w:rsidRPr="00AE6A8E">
              <w:rPr>
                <w:i/>
                <w:sz w:val="20"/>
              </w:rPr>
              <w:t>stopień/tytuł naukowy, imię i nazwisko, nr ORCID</w:t>
            </w:r>
            <w:r w:rsidR="00E973BE" w:rsidRPr="00AE6A8E">
              <w:rPr>
                <w:i/>
                <w:sz w:val="20"/>
              </w:rPr>
              <w:t xml:space="preserve">, procentowy udział w </w:t>
            </w:r>
            <w:r w:rsidR="00AE6A8E" w:rsidRPr="00AE6A8E">
              <w:rPr>
                <w:i/>
                <w:sz w:val="20"/>
              </w:rPr>
              <w:t>dyscyplinie</w:t>
            </w:r>
            <w:r w:rsidR="00E973BE" w:rsidRPr="00AE6A8E">
              <w:rPr>
                <w:i/>
                <w:sz w:val="20"/>
              </w:rPr>
              <w:t xml:space="preserve"> </w:t>
            </w:r>
            <w:proofErr w:type="spellStart"/>
            <w:r w:rsidR="00E973BE" w:rsidRPr="00AE6A8E">
              <w:rPr>
                <w:i/>
                <w:sz w:val="20"/>
              </w:rPr>
              <w:t>ILiT</w:t>
            </w:r>
            <w:proofErr w:type="spellEnd"/>
            <w:r w:rsidR="00780633" w:rsidRPr="00AE6A8E">
              <w:rPr>
                <w:i/>
                <w:sz w:val="20"/>
              </w:rPr>
              <w:t>)</w:t>
            </w:r>
            <w:r w:rsidRPr="00AE6A8E">
              <w:rPr>
                <w:i/>
                <w:sz w:val="20"/>
              </w:rPr>
              <w:t>:</w:t>
            </w:r>
          </w:p>
          <w:p w:rsidR="00E973BE" w:rsidRPr="00AE6A8E" w:rsidRDefault="00714583" w:rsidP="00714583">
            <w:pPr>
              <w:pStyle w:val="Akapitzlist"/>
              <w:numPr>
                <w:ilvl w:val="0"/>
                <w:numId w:val="3"/>
              </w:numPr>
              <w:rPr>
                <w:b/>
                <w:sz w:val="20"/>
              </w:rPr>
            </w:pPr>
            <w:r w:rsidRPr="00AE6A8E">
              <w:rPr>
                <w:b/>
                <w:sz w:val="20"/>
              </w:rPr>
              <w:t>Dr inż., Jan</w:t>
            </w:r>
            <w:r w:rsidR="00432872">
              <w:rPr>
                <w:b/>
                <w:sz w:val="20"/>
              </w:rPr>
              <w:t>ko W</w:t>
            </w:r>
            <w:r w:rsidRPr="00AE6A8E">
              <w:rPr>
                <w:b/>
                <w:sz w:val="20"/>
              </w:rPr>
              <w:t>alski, 0000-0002-8317-748X, 100%</w:t>
            </w:r>
          </w:p>
          <w:p w:rsidR="00512CE3" w:rsidRPr="00AE6A8E" w:rsidRDefault="00512CE3" w:rsidP="00AC660E">
            <w:pPr>
              <w:tabs>
                <w:tab w:val="left" w:pos="-720"/>
              </w:tabs>
              <w:rPr>
                <w:i/>
                <w:sz w:val="22"/>
              </w:rPr>
            </w:pPr>
          </w:p>
        </w:tc>
      </w:tr>
      <w:tr w:rsidR="00437FC0" w:rsidRPr="00AE6A8E" w:rsidTr="00B726FC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05004D" w:rsidP="00437FC0">
            <w:pPr>
              <w:rPr>
                <w:b/>
                <w:sz w:val="22"/>
              </w:rPr>
            </w:pPr>
            <w:r w:rsidRPr="00AE6A8E">
              <w:rPr>
                <w:b/>
                <w:sz w:val="22"/>
              </w:rPr>
              <w:t xml:space="preserve">Uczestnicy projektu spoza </w:t>
            </w:r>
            <w:proofErr w:type="spellStart"/>
            <w:r w:rsidRPr="00AE6A8E">
              <w:rPr>
                <w:b/>
                <w:sz w:val="22"/>
              </w:rPr>
              <w:t>WI</w:t>
            </w:r>
            <w:r w:rsidR="00BD2E87" w:rsidRPr="00AE6A8E">
              <w:rPr>
                <w:b/>
                <w:sz w:val="22"/>
              </w:rPr>
              <w:t>Li</w:t>
            </w:r>
            <w:r w:rsidR="00437FC0" w:rsidRPr="00AE6A8E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726FC">
            <w:pPr>
              <w:spacing w:line="360" w:lineRule="auto"/>
              <w:jc w:val="center"/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Liczba :</w:t>
            </w:r>
          </w:p>
          <w:p w:rsidR="00437FC0" w:rsidRPr="00AE6A8E" w:rsidRDefault="00437FC0" w:rsidP="00B726FC">
            <w:pPr>
              <w:jc w:val="center"/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C8D" w:rsidRPr="00AE6A8E" w:rsidRDefault="00C24B6A" w:rsidP="00B56C8D">
            <w:pPr>
              <w:rPr>
                <w:i/>
                <w:sz w:val="20"/>
              </w:rPr>
            </w:pPr>
            <w:r w:rsidRPr="00AE6A8E">
              <w:rPr>
                <w:i/>
                <w:sz w:val="20"/>
              </w:rPr>
              <w:t>Wymienić (</w:t>
            </w:r>
            <w:r w:rsidR="001D5905">
              <w:rPr>
                <w:i/>
                <w:sz w:val="20"/>
              </w:rPr>
              <w:t>l</w:t>
            </w:r>
            <w:r w:rsidRPr="00AE6A8E">
              <w:rPr>
                <w:i/>
                <w:sz w:val="20"/>
              </w:rPr>
              <w:t>p.,</w:t>
            </w:r>
            <w:r w:rsidRPr="00AE6A8E">
              <w:t xml:space="preserve"> </w:t>
            </w:r>
            <w:r w:rsidRPr="00AE6A8E">
              <w:rPr>
                <w:i/>
                <w:sz w:val="20"/>
              </w:rPr>
              <w:t>stopień/tytuł naukowy, imię i nazwisko, nr ORCID</w:t>
            </w:r>
            <w:r w:rsidR="00B56C8D" w:rsidRPr="00AE6A8E">
              <w:rPr>
                <w:i/>
                <w:sz w:val="20"/>
              </w:rPr>
              <w:t xml:space="preserve">, procentowy udział w </w:t>
            </w:r>
            <w:r w:rsidR="00AE6A8E" w:rsidRPr="00AE6A8E">
              <w:rPr>
                <w:i/>
                <w:sz w:val="20"/>
              </w:rPr>
              <w:t>dyscyplinie</w:t>
            </w:r>
            <w:r w:rsidR="00B56C8D" w:rsidRPr="00AE6A8E">
              <w:rPr>
                <w:i/>
                <w:sz w:val="20"/>
              </w:rPr>
              <w:t xml:space="preserve"> </w:t>
            </w:r>
            <w:proofErr w:type="spellStart"/>
            <w:r w:rsidR="00B56C8D" w:rsidRPr="00AE6A8E">
              <w:rPr>
                <w:i/>
                <w:sz w:val="20"/>
              </w:rPr>
              <w:t>ILiT</w:t>
            </w:r>
            <w:proofErr w:type="spellEnd"/>
            <w:r w:rsidR="00B56C8D" w:rsidRPr="00AE6A8E">
              <w:rPr>
                <w:i/>
                <w:sz w:val="20"/>
              </w:rPr>
              <w:t>):</w:t>
            </w:r>
          </w:p>
          <w:p w:rsidR="00B56C8D" w:rsidRPr="00AE6A8E" w:rsidRDefault="00B56C8D" w:rsidP="00B56C8D">
            <w:pPr>
              <w:pStyle w:val="Akapitzlist"/>
              <w:numPr>
                <w:ilvl w:val="0"/>
                <w:numId w:val="4"/>
              </w:numPr>
              <w:rPr>
                <w:b/>
                <w:sz w:val="20"/>
              </w:rPr>
            </w:pPr>
            <w:r w:rsidRPr="00AE6A8E">
              <w:rPr>
                <w:b/>
                <w:sz w:val="20"/>
              </w:rPr>
              <w:t>Dr inż., Jan</w:t>
            </w:r>
            <w:r w:rsidR="00432872">
              <w:rPr>
                <w:b/>
                <w:sz w:val="20"/>
              </w:rPr>
              <w:t>ko W</w:t>
            </w:r>
            <w:r w:rsidRPr="00AE6A8E">
              <w:rPr>
                <w:b/>
                <w:sz w:val="20"/>
              </w:rPr>
              <w:t>alski, 0000-0002-8317-748X, 100%</w:t>
            </w:r>
          </w:p>
          <w:p w:rsidR="00437FC0" w:rsidRPr="00AE6A8E" w:rsidRDefault="00437FC0" w:rsidP="00237A07">
            <w:pPr>
              <w:rPr>
                <w:sz w:val="22"/>
              </w:rPr>
            </w:pPr>
          </w:p>
        </w:tc>
      </w:tr>
      <w:tr w:rsidR="00602A64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2A64" w:rsidRPr="00AE6A8E" w:rsidRDefault="00602A6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2A64" w:rsidRPr="009206BD" w:rsidRDefault="00602A64" w:rsidP="003E76C1">
            <w:pPr>
              <w:rPr>
                <w:b/>
              </w:rPr>
            </w:pPr>
            <w:r>
              <w:rPr>
                <w:b/>
              </w:rPr>
              <w:t>E</w:t>
            </w:r>
            <w:r w:rsidRPr="009C2B1C">
              <w:rPr>
                <w:b/>
              </w:rPr>
              <w:t>fekt</w:t>
            </w:r>
            <w:r>
              <w:rPr>
                <w:b/>
              </w:rPr>
              <w:t>y</w:t>
            </w:r>
            <w:r w:rsidRPr="009C2B1C">
              <w:rPr>
                <w:b/>
              </w:rPr>
              <w:t xml:space="preserve"> finansow</w:t>
            </w:r>
            <w:r>
              <w:rPr>
                <w:b/>
              </w:rPr>
              <w:t>e</w:t>
            </w:r>
            <w:r w:rsidRPr="009C2B1C">
              <w:rPr>
                <w:b/>
              </w:rPr>
              <w:t xml:space="preserve"> badań naukowych i prac rozwojowych</w:t>
            </w:r>
            <w:r>
              <w:rPr>
                <w:b/>
              </w:rPr>
              <w:t xml:space="preserve"> w latach 20</w:t>
            </w:r>
            <w:r w:rsidR="00432872">
              <w:rPr>
                <w:b/>
              </w:rPr>
              <w:t>2</w:t>
            </w:r>
            <w:r w:rsidR="002D2843">
              <w:rPr>
                <w:b/>
              </w:rPr>
              <w:t>1</w:t>
            </w:r>
            <w:r>
              <w:rPr>
                <w:b/>
              </w:rPr>
              <w:t>-202</w:t>
            </w:r>
            <w:r w:rsidR="002D2843">
              <w:rPr>
                <w:b/>
              </w:rPr>
              <w:t>3</w:t>
            </w:r>
            <w:r>
              <w:rPr>
                <w:b/>
              </w:rPr>
              <w:t xml:space="preserve"> (</w:t>
            </w:r>
            <w:r w:rsidRPr="009C2B1C">
              <w:rPr>
                <w:b/>
                <w:color w:val="FF0000"/>
              </w:rPr>
              <w:t>wymienić wszystkie</w:t>
            </w:r>
            <w:r>
              <w:rPr>
                <w:b/>
              </w:rPr>
              <w:t>)</w:t>
            </w:r>
            <w:r w:rsidR="00F431C6">
              <w:rPr>
                <w:b/>
              </w:rPr>
              <w:t>, kwoty brutt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2A64" w:rsidRPr="00AE6A8E" w:rsidRDefault="00602A64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1.</w:t>
            </w:r>
          </w:p>
        </w:tc>
      </w:tr>
      <w:tr w:rsidR="00581F87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1F87" w:rsidRPr="00AE6A8E" w:rsidRDefault="00581F87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1F87" w:rsidRPr="00AE6A8E" w:rsidRDefault="00581F87" w:rsidP="001D5905">
            <w:pPr>
              <w:rPr>
                <w:b/>
              </w:rPr>
            </w:pPr>
            <w:r w:rsidRPr="00AE6A8E">
              <w:rPr>
                <w:b/>
              </w:rPr>
              <w:t xml:space="preserve">Lista </w:t>
            </w:r>
            <w:r w:rsidRPr="00AE6A8E">
              <w:rPr>
                <w:b/>
                <w:color w:val="FF0000"/>
              </w:rPr>
              <w:t xml:space="preserve">uzyskanych </w:t>
            </w:r>
            <w:r w:rsidRPr="00AE6A8E">
              <w:rPr>
                <w:b/>
              </w:rPr>
              <w:t>patentów przez uczestników projektu w latach 20</w:t>
            </w:r>
            <w:r w:rsidR="00432872">
              <w:rPr>
                <w:b/>
              </w:rPr>
              <w:t>2</w:t>
            </w:r>
            <w:r w:rsidR="002D2843">
              <w:rPr>
                <w:b/>
              </w:rPr>
              <w:t>1</w:t>
            </w:r>
            <w:r w:rsidRPr="00AE6A8E">
              <w:rPr>
                <w:b/>
              </w:rPr>
              <w:t>-20</w:t>
            </w:r>
            <w:r w:rsidR="001D5905">
              <w:rPr>
                <w:b/>
              </w:rPr>
              <w:t>2</w:t>
            </w:r>
            <w:r w:rsidR="002D2843">
              <w:rPr>
                <w:b/>
              </w:rPr>
              <w:t>3</w:t>
            </w:r>
            <w:r w:rsidRPr="00AE6A8E">
              <w:rPr>
                <w:b/>
              </w:rPr>
              <w:t xml:space="preserve"> (</w:t>
            </w:r>
            <w:r w:rsidRPr="00AE6A8E">
              <w:rPr>
                <w:b/>
                <w:color w:val="FF0000"/>
              </w:rPr>
              <w:t xml:space="preserve">wymienić </w:t>
            </w:r>
            <w:r w:rsidR="000427AF" w:rsidRPr="00AE6A8E">
              <w:rPr>
                <w:b/>
                <w:color w:val="FF0000"/>
              </w:rPr>
              <w:t>wszystkie</w:t>
            </w:r>
            <w:r w:rsidRPr="00AE6A8E">
              <w:rPr>
                <w:b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1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2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3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4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…</w:t>
            </w:r>
          </w:p>
        </w:tc>
      </w:tr>
      <w:tr w:rsidR="00437FC0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CA35B1">
            <w:pPr>
              <w:rPr>
                <w:b/>
              </w:rPr>
            </w:pPr>
            <w:r w:rsidRPr="00AE6A8E">
              <w:rPr>
                <w:b/>
              </w:rPr>
              <w:t>Tytuł projektu w języku polskim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83F" w:rsidRPr="00AE6A8E" w:rsidRDefault="002C183F" w:rsidP="002C183F">
            <w:pPr>
              <w:rPr>
                <w:i/>
                <w:sz w:val="18"/>
              </w:rPr>
            </w:pPr>
          </w:p>
          <w:p w:rsidR="00437FC0" w:rsidRPr="00AE6A8E" w:rsidRDefault="00437FC0" w:rsidP="00B726FC">
            <w:pPr>
              <w:rPr>
                <w:sz w:val="22"/>
              </w:rPr>
            </w:pPr>
          </w:p>
        </w:tc>
      </w:tr>
      <w:tr w:rsidR="00437FC0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CA35B1">
            <w:pPr>
              <w:rPr>
                <w:b/>
                <w:i/>
              </w:rPr>
            </w:pPr>
            <w:proofErr w:type="spellStart"/>
            <w:r w:rsidRPr="00AE6A8E">
              <w:rPr>
                <w:b/>
                <w:i/>
              </w:rPr>
              <w:t>Title</w:t>
            </w:r>
            <w:proofErr w:type="spellEnd"/>
            <w:r w:rsidRPr="00AE6A8E">
              <w:rPr>
                <w:b/>
                <w:i/>
              </w:rPr>
              <w:t xml:space="preserve"> of </w:t>
            </w:r>
            <w:r w:rsidR="00157B21" w:rsidRPr="00AE6A8E">
              <w:rPr>
                <w:b/>
                <w:i/>
              </w:rPr>
              <w:t xml:space="preserve">the </w:t>
            </w:r>
            <w:proofErr w:type="spellStart"/>
            <w:r w:rsidR="002D2843">
              <w:rPr>
                <w:b/>
                <w:i/>
              </w:rPr>
              <w:t>p</w:t>
            </w:r>
            <w:r w:rsidRPr="00AE6A8E">
              <w:rPr>
                <w:b/>
                <w:i/>
              </w:rPr>
              <w:t>rojec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237A07">
            <w:pPr>
              <w:rPr>
                <w:b/>
                <w:i/>
                <w:strike/>
              </w:rPr>
            </w:pPr>
          </w:p>
        </w:tc>
      </w:tr>
      <w:tr w:rsidR="00437FC0" w:rsidRPr="00AE6A8E" w:rsidTr="00916D42">
        <w:trPr>
          <w:trHeight w:val="728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jc w:val="center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4903D1">
            <w:pPr>
              <w:rPr>
                <w:b/>
                <w:i/>
                <w:sz w:val="20"/>
              </w:rPr>
            </w:pPr>
            <w:r w:rsidRPr="00AE6A8E">
              <w:rPr>
                <w:b/>
              </w:rPr>
              <w:t xml:space="preserve">Cel główny </w:t>
            </w:r>
            <w:r w:rsidR="00D3695C" w:rsidRPr="00AE6A8E">
              <w:rPr>
                <w:b/>
              </w:rPr>
              <w:t>zadania</w:t>
            </w:r>
            <w:r w:rsidR="004903D1" w:rsidRPr="00AE6A8E">
              <w:rPr>
                <w:b/>
              </w:rPr>
              <w:t xml:space="preserve"> badawczego </w:t>
            </w:r>
            <w:r w:rsidR="00D3695C" w:rsidRPr="001D5905">
              <w:rPr>
                <w:sz w:val="20"/>
              </w:rPr>
              <w:t>(</w:t>
            </w:r>
            <w:r w:rsidR="00D3695C" w:rsidRPr="00AE6A8E">
              <w:rPr>
                <w:i/>
                <w:sz w:val="20"/>
              </w:rPr>
              <w:t>do 300 słów</w:t>
            </w:r>
            <w:r w:rsidR="00D3695C" w:rsidRPr="001D5905">
              <w:rPr>
                <w:sz w:val="20"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304" w:rsidRPr="00AE6A8E" w:rsidRDefault="00247304" w:rsidP="00247304">
            <w:pPr>
              <w:spacing w:before="120"/>
              <w:ind w:right="74" w:firstLine="265"/>
              <w:rPr>
                <w:sz w:val="22"/>
              </w:rPr>
            </w:pPr>
          </w:p>
          <w:p w:rsidR="00D3695C" w:rsidRPr="00AE6A8E" w:rsidRDefault="00D3695C" w:rsidP="00DA18B6">
            <w:pPr>
              <w:ind w:left="352" w:hanging="227"/>
              <w:rPr>
                <w:sz w:val="22"/>
              </w:rPr>
            </w:pPr>
          </w:p>
        </w:tc>
      </w:tr>
      <w:tr w:rsidR="00DA18B6" w:rsidRPr="00AE6A8E" w:rsidTr="00D3695C">
        <w:trPr>
          <w:trHeight w:val="431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8B6" w:rsidRPr="00AE6A8E" w:rsidRDefault="00DA18B6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8B6" w:rsidRPr="00AE6A8E" w:rsidRDefault="00DA18B6" w:rsidP="00406E19">
            <w:pPr>
              <w:rPr>
                <w:b/>
              </w:rPr>
            </w:pPr>
            <w:r w:rsidRPr="00AE6A8E">
              <w:rPr>
                <w:b/>
              </w:rPr>
              <w:t xml:space="preserve">Planowany okres realizacji </w:t>
            </w:r>
          </w:p>
        </w:tc>
        <w:tc>
          <w:tcPr>
            <w:tcW w:w="1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Liczba miesięcy:</w:t>
            </w:r>
          </w:p>
          <w:p w:rsidR="00DA18B6" w:rsidRPr="00AE6A8E" w:rsidRDefault="00DA18B6" w:rsidP="008730D9">
            <w:pPr>
              <w:spacing w:line="276" w:lineRule="auto"/>
              <w:jc w:val="center"/>
              <w:rPr>
                <w:noProof/>
                <w:sz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Początek:</w:t>
            </w:r>
          </w:p>
          <w:p w:rsidR="00DA18B6" w:rsidRPr="00AE6A8E" w:rsidRDefault="00432872" w:rsidP="001D5905">
            <w:pPr>
              <w:spacing w:line="276" w:lineRule="auto"/>
              <w:jc w:val="center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2</w:t>
            </w:r>
            <w:r w:rsidR="00960AF9" w:rsidRPr="00AE6A8E">
              <w:rPr>
                <w:noProof/>
                <w:sz w:val="18"/>
              </w:rPr>
              <w:t xml:space="preserve"> stycznia 202</w:t>
            </w:r>
            <w:r w:rsidR="002D2843">
              <w:rPr>
                <w:noProof/>
                <w:sz w:val="18"/>
              </w:rPr>
              <w:t>4</w:t>
            </w:r>
            <w:r w:rsidR="00A332EF" w:rsidRPr="00AE6A8E">
              <w:rPr>
                <w:noProof/>
                <w:sz w:val="18"/>
              </w:rPr>
              <w:t xml:space="preserve"> </w:t>
            </w:r>
            <w:r w:rsidR="00960AF9" w:rsidRPr="00AE6A8E">
              <w:rPr>
                <w:noProof/>
                <w:sz w:val="18"/>
              </w:rPr>
              <w:t>r.</w:t>
            </w:r>
          </w:p>
        </w:tc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Koniec:</w:t>
            </w:r>
          </w:p>
          <w:p w:rsidR="00DA18B6" w:rsidRPr="00AE6A8E" w:rsidRDefault="004845F5" w:rsidP="001D5905">
            <w:pPr>
              <w:spacing w:line="276" w:lineRule="auto"/>
              <w:jc w:val="center"/>
              <w:rPr>
                <w:noProof/>
                <w:sz w:val="18"/>
              </w:rPr>
            </w:pPr>
            <w:r w:rsidRPr="00AE6A8E">
              <w:rPr>
                <w:noProof/>
                <w:color w:val="FF0000"/>
                <w:sz w:val="18"/>
              </w:rPr>
              <w:t>(uwaga środki mogą przej</w:t>
            </w:r>
            <w:r w:rsidR="005657FA">
              <w:rPr>
                <w:noProof/>
                <w:color w:val="FF0000"/>
                <w:sz w:val="18"/>
              </w:rPr>
              <w:t>ść</w:t>
            </w:r>
            <w:r w:rsidRPr="00AE6A8E">
              <w:rPr>
                <w:noProof/>
                <w:color w:val="FF0000"/>
                <w:sz w:val="18"/>
              </w:rPr>
              <w:t xml:space="preserve"> na rok 202</w:t>
            </w:r>
            <w:r w:rsidR="002D2843">
              <w:rPr>
                <w:noProof/>
                <w:color w:val="FF0000"/>
                <w:sz w:val="18"/>
              </w:rPr>
              <w:t>5</w:t>
            </w:r>
            <w:bookmarkStart w:id="1" w:name="_GoBack"/>
            <w:bookmarkEnd w:id="1"/>
            <w:r w:rsidRPr="00AE6A8E">
              <w:rPr>
                <w:noProof/>
                <w:color w:val="FF0000"/>
                <w:sz w:val="18"/>
              </w:rPr>
              <w:t xml:space="preserve"> w </w:t>
            </w:r>
            <w:r w:rsidRPr="00AE6A8E">
              <w:rPr>
                <w:b/>
                <w:noProof/>
                <w:color w:val="FF0000"/>
                <w:sz w:val="18"/>
              </w:rPr>
              <w:t>uzasadnionych</w:t>
            </w:r>
            <w:r w:rsidRPr="00AE6A8E">
              <w:rPr>
                <w:noProof/>
                <w:color w:val="FF0000"/>
                <w:sz w:val="18"/>
              </w:rPr>
              <w:t xml:space="preserve"> przypadkach)</w:t>
            </w:r>
            <w:r w:rsidR="00666615" w:rsidRPr="00AE6A8E">
              <w:rPr>
                <w:noProof/>
                <w:color w:val="FF0000"/>
                <w:sz w:val="18"/>
              </w:rPr>
              <w:t xml:space="preserve"> </w:t>
            </w:r>
          </w:p>
        </w:tc>
      </w:tr>
    </w:tbl>
    <w:p w:rsidR="00990029" w:rsidRPr="00AE6A8E" w:rsidRDefault="00990029" w:rsidP="00F00E4D"/>
    <w:p w:rsidR="0094686D" w:rsidRPr="00AE6A8E" w:rsidRDefault="0094686D" w:rsidP="00F00E4D"/>
    <w:p w:rsidR="0094686D" w:rsidRPr="00AE6A8E" w:rsidRDefault="0094686D" w:rsidP="00F00E4D"/>
    <w:p w:rsidR="00916D42" w:rsidRPr="00AE6A8E" w:rsidRDefault="00916D42" w:rsidP="00A15A68">
      <w:pPr>
        <w:ind w:left="5664"/>
        <w:rPr>
          <w:u w:val="single"/>
        </w:rPr>
      </w:pPr>
    </w:p>
    <w:p w:rsidR="00432872" w:rsidRPr="009206BD" w:rsidRDefault="00432872" w:rsidP="00432872">
      <w:pPr>
        <w:ind w:left="142"/>
      </w:pPr>
      <w:r>
        <w:t>…………</w:t>
      </w:r>
      <w:r w:rsidRPr="009206BD">
        <w:t>..……………………</w:t>
      </w:r>
      <w:r>
        <w:t>…</w:t>
      </w:r>
      <w:r w:rsidRPr="009206BD">
        <w:t>..</w:t>
      </w:r>
      <w:r w:rsidRPr="009206BD">
        <w:tab/>
      </w:r>
      <w:r w:rsidRPr="009206BD">
        <w:tab/>
      </w:r>
      <w:r w:rsidRPr="009206BD">
        <w:tab/>
      </w:r>
      <w:r>
        <w:t>…………</w:t>
      </w:r>
      <w:r w:rsidRPr="009206BD">
        <w:t>..……………………</w:t>
      </w:r>
      <w:r>
        <w:t>……………………….</w:t>
      </w:r>
    </w:p>
    <w:p w:rsidR="00406E19" w:rsidRPr="00AE6A8E" w:rsidRDefault="00406E19" w:rsidP="00406E19">
      <w:pPr>
        <w:ind w:left="142"/>
      </w:pPr>
      <w:r w:rsidRPr="00AE6A8E">
        <w:rPr>
          <w:i/>
        </w:rPr>
        <w:t>data i podpis kierownika projektu</w:t>
      </w:r>
      <w:r w:rsidRPr="00AE6A8E">
        <w:rPr>
          <w:i/>
        </w:rPr>
        <w:tab/>
      </w:r>
      <w:r w:rsidRPr="00AE6A8E">
        <w:rPr>
          <w:i/>
        </w:rPr>
        <w:tab/>
      </w:r>
      <w:r w:rsidRPr="00AE6A8E">
        <w:rPr>
          <w:i/>
        </w:rPr>
        <w:tab/>
        <w:t xml:space="preserve">          data i podpis kierownika jednostki org. </w:t>
      </w:r>
      <w:r w:rsidR="00432872">
        <w:rPr>
          <w:i/>
        </w:rPr>
        <w:t>w</w:t>
      </w:r>
      <w:r w:rsidRPr="00AE6A8E">
        <w:rPr>
          <w:i/>
        </w:rPr>
        <w:t>ydziału</w:t>
      </w:r>
    </w:p>
    <w:p w:rsidR="00406E19" w:rsidRPr="00AE6A8E" w:rsidRDefault="00406E19" w:rsidP="00406E19">
      <w:pPr>
        <w:ind w:left="5664"/>
        <w:rPr>
          <w:i/>
        </w:rPr>
      </w:pPr>
      <w:r w:rsidRPr="00AE6A8E">
        <w:t xml:space="preserve"> </w:t>
      </w:r>
    </w:p>
    <w:p w:rsidR="00A15A68" w:rsidRPr="00AE6A8E" w:rsidRDefault="00A15A68" w:rsidP="00990029">
      <w:pPr>
        <w:ind w:left="5664"/>
        <w:rPr>
          <w:i/>
        </w:rPr>
      </w:pPr>
      <w:r w:rsidRPr="00AE6A8E">
        <w:t xml:space="preserve">   </w:t>
      </w:r>
    </w:p>
    <w:sectPr w:rsidR="00A15A68" w:rsidRPr="00AE6A8E" w:rsidSect="00916D42">
      <w:pgSz w:w="11906" w:h="16838"/>
      <w:pgMar w:top="426" w:right="567" w:bottom="425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3998" w:rsidRDefault="00443998" w:rsidP="00F00E4D">
      <w:r>
        <w:separator/>
      </w:r>
    </w:p>
  </w:endnote>
  <w:endnote w:type="continuationSeparator" w:id="0">
    <w:p w:rsidR="00443998" w:rsidRDefault="00443998" w:rsidP="00F00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3998" w:rsidRDefault="00443998" w:rsidP="00F00E4D">
      <w:r>
        <w:separator/>
      </w:r>
    </w:p>
  </w:footnote>
  <w:footnote w:type="continuationSeparator" w:id="0">
    <w:p w:rsidR="00443998" w:rsidRDefault="00443998" w:rsidP="00F00E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1D19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C2C4A"/>
    <w:multiLevelType w:val="hybridMultilevel"/>
    <w:tmpl w:val="6EECD528"/>
    <w:lvl w:ilvl="0" w:tplc="78AE0D5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3" w:hanging="360"/>
      </w:pPr>
    </w:lvl>
    <w:lvl w:ilvl="2" w:tplc="0415001B" w:tentative="1">
      <w:start w:val="1"/>
      <w:numFmt w:val="lowerRoman"/>
      <w:lvlText w:val="%3."/>
      <w:lvlJc w:val="right"/>
      <w:pPr>
        <w:ind w:left="1913" w:hanging="180"/>
      </w:pPr>
    </w:lvl>
    <w:lvl w:ilvl="3" w:tplc="0415000F" w:tentative="1">
      <w:start w:val="1"/>
      <w:numFmt w:val="decimal"/>
      <w:lvlText w:val="%4."/>
      <w:lvlJc w:val="left"/>
      <w:pPr>
        <w:ind w:left="2633" w:hanging="360"/>
      </w:pPr>
    </w:lvl>
    <w:lvl w:ilvl="4" w:tplc="04150019" w:tentative="1">
      <w:start w:val="1"/>
      <w:numFmt w:val="lowerLetter"/>
      <w:lvlText w:val="%5."/>
      <w:lvlJc w:val="left"/>
      <w:pPr>
        <w:ind w:left="3353" w:hanging="360"/>
      </w:pPr>
    </w:lvl>
    <w:lvl w:ilvl="5" w:tplc="0415001B" w:tentative="1">
      <w:start w:val="1"/>
      <w:numFmt w:val="lowerRoman"/>
      <w:lvlText w:val="%6."/>
      <w:lvlJc w:val="right"/>
      <w:pPr>
        <w:ind w:left="4073" w:hanging="180"/>
      </w:pPr>
    </w:lvl>
    <w:lvl w:ilvl="6" w:tplc="0415000F" w:tentative="1">
      <w:start w:val="1"/>
      <w:numFmt w:val="decimal"/>
      <w:lvlText w:val="%7."/>
      <w:lvlJc w:val="left"/>
      <w:pPr>
        <w:ind w:left="4793" w:hanging="360"/>
      </w:pPr>
    </w:lvl>
    <w:lvl w:ilvl="7" w:tplc="04150019" w:tentative="1">
      <w:start w:val="1"/>
      <w:numFmt w:val="lowerLetter"/>
      <w:lvlText w:val="%8."/>
      <w:lvlJc w:val="left"/>
      <w:pPr>
        <w:ind w:left="5513" w:hanging="360"/>
      </w:pPr>
    </w:lvl>
    <w:lvl w:ilvl="8" w:tplc="0415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" w15:restartNumberingAfterBreak="0">
    <w:nsid w:val="32D847AB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53B5"/>
    <w:multiLevelType w:val="hybridMultilevel"/>
    <w:tmpl w:val="F4C48670"/>
    <w:lvl w:ilvl="0" w:tplc="04347AE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/>
  <w:defaultTabStop w:val="708"/>
  <w:autoHyphenation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DC2MDS0NDEwtDBT0lEKTi0uzszPAykwqgUAIFxHkSwAAAA="/>
  </w:docVars>
  <w:rsids>
    <w:rsidRoot w:val="0030597E"/>
    <w:rsid w:val="0001675B"/>
    <w:rsid w:val="000427AF"/>
    <w:rsid w:val="0005004D"/>
    <w:rsid w:val="0005163A"/>
    <w:rsid w:val="00066FB8"/>
    <w:rsid w:val="0009686E"/>
    <w:rsid w:val="000B35AF"/>
    <w:rsid w:val="000B43A0"/>
    <w:rsid w:val="0010169C"/>
    <w:rsid w:val="00113163"/>
    <w:rsid w:val="00155803"/>
    <w:rsid w:val="00157B21"/>
    <w:rsid w:val="00181C92"/>
    <w:rsid w:val="00197740"/>
    <w:rsid w:val="001A20B1"/>
    <w:rsid w:val="001A2FD4"/>
    <w:rsid w:val="001D2C3B"/>
    <w:rsid w:val="001D5905"/>
    <w:rsid w:val="00206777"/>
    <w:rsid w:val="00207B1A"/>
    <w:rsid w:val="00237A07"/>
    <w:rsid w:val="00247304"/>
    <w:rsid w:val="00254379"/>
    <w:rsid w:val="0025596A"/>
    <w:rsid w:val="00287422"/>
    <w:rsid w:val="002A462F"/>
    <w:rsid w:val="002A4706"/>
    <w:rsid w:val="002B5D68"/>
    <w:rsid w:val="002C0A6C"/>
    <w:rsid w:val="002C183F"/>
    <w:rsid w:val="002C51AD"/>
    <w:rsid w:val="002C5E88"/>
    <w:rsid w:val="002D2843"/>
    <w:rsid w:val="002E4CD3"/>
    <w:rsid w:val="00301425"/>
    <w:rsid w:val="0030597E"/>
    <w:rsid w:val="003141D3"/>
    <w:rsid w:val="0031623A"/>
    <w:rsid w:val="003347B5"/>
    <w:rsid w:val="00344AD9"/>
    <w:rsid w:val="00362F79"/>
    <w:rsid w:val="0037163E"/>
    <w:rsid w:val="00374041"/>
    <w:rsid w:val="003904E1"/>
    <w:rsid w:val="00391DE6"/>
    <w:rsid w:val="0039789A"/>
    <w:rsid w:val="003A17BD"/>
    <w:rsid w:val="00404CBD"/>
    <w:rsid w:val="00406E19"/>
    <w:rsid w:val="00417E3A"/>
    <w:rsid w:val="00432872"/>
    <w:rsid w:val="00437FC0"/>
    <w:rsid w:val="00443998"/>
    <w:rsid w:val="00456FA1"/>
    <w:rsid w:val="004845F5"/>
    <w:rsid w:val="0048766E"/>
    <w:rsid w:val="004903D1"/>
    <w:rsid w:val="004A24D1"/>
    <w:rsid w:val="004D5B0C"/>
    <w:rsid w:val="004E7934"/>
    <w:rsid w:val="004F55BB"/>
    <w:rsid w:val="00512CE3"/>
    <w:rsid w:val="00512EE8"/>
    <w:rsid w:val="00515381"/>
    <w:rsid w:val="00522C28"/>
    <w:rsid w:val="00533681"/>
    <w:rsid w:val="005657FA"/>
    <w:rsid w:val="005801FE"/>
    <w:rsid w:val="00581F87"/>
    <w:rsid w:val="005A4974"/>
    <w:rsid w:val="005B3883"/>
    <w:rsid w:val="005C5F21"/>
    <w:rsid w:val="005F64D4"/>
    <w:rsid w:val="00602A64"/>
    <w:rsid w:val="0060767F"/>
    <w:rsid w:val="006144B8"/>
    <w:rsid w:val="006301A4"/>
    <w:rsid w:val="00666615"/>
    <w:rsid w:val="006861EE"/>
    <w:rsid w:val="006932C0"/>
    <w:rsid w:val="006F1E09"/>
    <w:rsid w:val="00705341"/>
    <w:rsid w:val="00707180"/>
    <w:rsid w:val="00714583"/>
    <w:rsid w:val="00747224"/>
    <w:rsid w:val="007536A0"/>
    <w:rsid w:val="0076332D"/>
    <w:rsid w:val="00764C1F"/>
    <w:rsid w:val="007732BA"/>
    <w:rsid w:val="00780633"/>
    <w:rsid w:val="0078299D"/>
    <w:rsid w:val="0078332C"/>
    <w:rsid w:val="007C2971"/>
    <w:rsid w:val="007C34FE"/>
    <w:rsid w:val="00801E98"/>
    <w:rsid w:val="00805D18"/>
    <w:rsid w:val="0084176C"/>
    <w:rsid w:val="00866C79"/>
    <w:rsid w:val="008674DA"/>
    <w:rsid w:val="00871C59"/>
    <w:rsid w:val="008A0CE7"/>
    <w:rsid w:val="008E15B2"/>
    <w:rsid w:val="008F2047"/>
    <w:rsid w:val="00916D42"/>
    <w:rsid w:val="0094686D"/>
    <w:rsid w:val="00960AF9"/>
    <w:rsid w:val="009648B6"/>
    <w:rsid w:val="00990029"/>
    <w:rsid w:val="009976FC"/>
    <w:rsid w:val="009B5B17"/>
    <w:rsid w:val="009F4FB3"/>
    <w:rsid w:val="00A15A68"/>
    <w:rsid w:val="00A16585"/>
    <w:rsid w:val="00A323A1"/>
    <w:rsid w:val="00A332EF"/>
    <w:rsid w:val="00A344AB"/>
    <w:rsid w:val="00A36745"/>
    <w:rsid w:val="00A42575"/>
    <w:rsid w:val="00A478F3"/>
    <w:rsid w:val="00A57CB1"/>
    <w:rsid w:val="00A71037"/>
    <w:rsid w:val="00AB10AD"/>
    <w:rsid w:val="00AB24CE"/>
    <w:rsid w:val="00AC628B"/>
    <w:rsid w:val="00AC660E"/>
    <w:rsid w:val="00AC7AC5"/>
    <w:rsid w:val="00AD4736"/>
    <w:rsid w:val="00AE6A8E"/>
    <w:rsid w:val="00B04AB2"/>
    <w:rsid w:val="00B1304A"/>
    <w:rsid w:val="00B40DC1"/>
    <w:rsid w:val="00B56C8D"/>
    <w:rsid w:val="00B62094"/>
    <w:rsid w:val="00B726FC"/>
    <w:rsid w:val="00B81EB2"/>
    <w:rsid w:val="00B93759"/>
    <w:rsid w:val="00BA40A0"/>
    <w:rsid w:val="00BB4B53"/>
    <w:rsid w:val="00BD21F1"/>
    <w:rsid w:val="00BD2E87"/>
    <w:rsid w:val="00BF156E"/>
    <w:rsid w:val="00BF7BF8"/>
    <w:rsid w:val="00C24B6A"/>
    <w:rsid w:val="00C3693E"/>
    <w:rsid w:val="00C4179D"/>
    <w:rsid w:val="00C61753"/>
    <w:rsid w:val="00CA25D9"/>
    <w:rsid w:val="00CA35B1"/>
    <w:rsid w:val="00CE77A6"/>
    <w:rsid w:val="00D06C3E"/>
    <w:rsid w:val="00D11E7B"/>
    <w:rsid w:val="00D210CA"/>
    <w:rsid w:val="00D32AA8"/>
    <w:rsid w:val="00D3695C"/>
    <w:rsid w:val="00D445A3"/>
    <w:rsid w:val="00DA18B6"/>
    <w:rsid w:val="00DA5439"/>
    <w:rsid w:val="00DB023B"/>
    <w:rsid w:val="00DB6C32"/>
    <w:rsid w:val="00DC6E15"/>
    <w:rsid w:val="00E00B9A"/>
    <w:rsid w:val="00E02CF8"/>
    <w:rsid w:val="00E324A0"/>
    <w:rsid w:val="00E502C7"/>
    <w:rsid w:val="00E519BF"/>
    <w:rsid w:val="00E64144"/>
    <w:rsid w:val="00E70E43"/>
    <w:rsid w:val="00E973BE"/>
    <w:rsid w:val="00E97AA0"/>
    <w:rsid w:val="00EA2E40"/>
    <w:rsid w:val="00EC6FF0"/>
    <w:rsid w:val="00F00E4D"/>
    <w:rsid w:val="00F12177"/>
    <w:rsid w:val="00F333B1"/>
    <w:rsid w:val="00F34E83"/>
    <w:rsid w:val="00F35B70"/>
    <w:rsid w:val="00F431C6"/>
    <w:rsid w:val="00F47018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BFC27"/>
  <w15:docId w15:val="{69381CD6-466A-4604-97CE-F1F215C8D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597E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00E4D"/>
    <w:pPr>
      <w:keepNext/>
      <w:jc w:val="both"/>
      <w:outlineLvl w:val="0"/>
    </w:pPr>
    <w:rPr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00E4D"/>
    <w:rPr>
      <w:rFonts w:ascii="Times New Roman" w:eastAsia="Times New Roman" w:hAnsi="Times New Roman"/>
      <w:sz w:val="24"/>
    </w:rPr>
  </w:style>
  <w:style w:type="paragraph" w:styleId="NormalnyWeb">
    <w:name w:val="Normal (Web)"/>
    <w:basedOn w:val="Normalny"/>
    <w:rsid w:val="00F00E4D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ekstprzypisudolnego">
    <w:name w:val="footnote text"/>
    <w:basedOn w:val="Normalny"/>
    <w:link w:val="TekstprzypisudolnegoZnak"/>
    <w:semiHidden/>
    <w:rsid w:val="00F00E4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00E4D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F00E4D"/>
    <w:rPr>
      <w:vertAlign w:val="superscript"/>
    </w:rPr>
  </w:style>
  <w:style w:type="paragraph" w:styleId="Tekstpodstawowy2">
    <w:name w:val="Body Text 2"/>
    <w:basedOn w:val="Normalny"/>
    <w:link w:val="Tekstpodstawowy2Znak"/>
    <w:rsid w:val="00F00E4D"/>
    <w:rPr>
      <w:szCs w:val="20"/>
      <w:u w:val="single"/>
    </w:rPr>
  </w:style>
  <w:style w:type="character" w:customStyle="1" w:styleId="Tekstpodstawowy2Znak">
    <w:name w:val="Tekst podstawowy 2 Znak"/>
    <w:link w:val="Tekstpodstawowy2"/>
    <w:rsid w:val="00F00E4D"/>
    <w:rPr>
      <w:rFonts w:ascii="Times New Roman" w:eastAsia="Times New Roman" w:hAnsi="Times New Roman"/>
      <w:sz w:val="24"/>
      <w:u w:val="single"/>
    </w:rPr>
  </w:style>
  <w:style w:type="character" w:styleId="Odwoaniedokomentarza">
    <w:name w:val="annotation reference"/>
    <w:uiPriority w:val="99"/>
    <w:semiHidden/>
    <w:unhideWhenUsed/>
    <w:rsid w:val="001A20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20B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A20B1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20B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A20B1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20B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A20B1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D06C3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59"/>
    <w:rsid w:val="008E1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2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2FDCE-7E50-4A25-B004-229F440C0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Dopierała</dc:creator>
  <cp:lastModifiedBy>Jacek Pielecha</cp:lastModifiedBy>
  <cp:revision>18</cp:revision>
  <cp:lastPrinted>2020-03-03T07:54:00Z</cp:lastPrinted>
  <dcterms:created xsi:type="dcterms:W3CDTF">2020-03-16T08:13:00Z</dcterms:created>
  <dcterms:modified xsi:type="dcterms:W3CDTF">2024-01-12T08:16:00Z</dcterms:modified>
</cp:coreProperties>
</file>